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E49D2A" w14:textId="3B033C9C" w:rsidR="004522CA" w:rsidRDefault="004522CA" w:rsidP="004522CA">
      <w:pPr>
        <w:pStyle w:val="Heading2"/>
      </w:pPr>
      <w:r w:rsidRPr="004522CA">
        <w:t>Lecture 3-inheritance and polymorphism</w:t>
      </w:r>
    </w:p>
    <w:p w14:paraId="1F140417" w14:textId="24184A3C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. What is the primary purpose of inheritance in object-oriented programming?</w:t>
      </w:r>
    </w:p>
    <w:p w14:paraId="5DED9D80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To create multiple instances of a class</w:t>
      </w:r>
    </w:p>
    <w:p w14:paraId="7FC02BB6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To keep common </w:t>
      </w:r>
      <w:proofErr w:type="spellStart"/>
      <w:r w:rsidRPr="005322C6">
        <w:rPr>
          <w:sz w:val="22"/>
          <w:szCs w:val="22"/>
        </w:rPr>
        <w:t>behavior</w:t>
      </w:r>
      <w:proofErr w:type="spellEnd"/>
      <w:r w:rsidRPr="005322C6">
        <w:rPr>
          <w:sz w:val="22"/>
          <w:szCs w:val="22"/>
        </w:rPr>
        <w:t xml:space="preserve"> in one class and split different </w:t>
      </w:r>
      <w:proofErr w:type="spellStart"/>
      <w:r w:rsidRPr="005322C6">
        <w:rPr>
          <w:sz w:val="22"/>
          <w:szCs w:val="22"/>
        </w:rPr>
        <w:t>behavior</w:t>
      </w:r>
      <w:proofErr w:type="spellEnd"/>
      <w:r w:rsidRPr="005322C6">
        <w:rPr>
          <w:sz w:val="22"/>
          <w:szCs w:val="22"/>
        </w:rPr>
        <w:t xml:space="preserve"> into separate classes</w:t>
      </w:r>
    </w:p>
    <w:p w14:paraId="0A59DAC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To override all methods in a superclass</w:t>
      </w:r>
    </w:p>
    <w:p w14:paraId="3429FED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To create private variables</w:t>
      </w:r>
    </w:p>
    <w:p w14:paraId="4A22916A" w14:textId="77777777" w:rsidR="005322C6" w:rsidRPr="005322C6" w:rsidRDefault="005322C6" w:rsidP="005322C6">
      <w:pPr>
        <w:rPr>
          <w:sz w:val="22"/>
          <w:szCs w:val="22"/>
        </w:rPr>
      </w:pPr>
    </w:p>
    <w:p w14:paraId="2B316D6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nswer: b</w:t>
      </w:r>
    </w:p>
    <w:p w14:paraId="223E8606" w14:textId="77777777" w:rsidR="005322C6" w:rsidRPr="005322C6" w:rsidRDefault="005322C6" w:rsidP="005322C6">
      <w:pPr>
        <w:rPr>
          <w:sz w:val="22"/>
          <w:szCs w:val="22"/>
        </w:rPr>
      </w:pPr>
    </w:p>
    <w:p w14:paraId="53A84ED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2. Which keyword is used to indicate that a class inherits from another class in Java?</w:t>
      </w:r>
    </w:p>
    <w:p w14:paraId="7AE5BD4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implements</w:t>
      </w:r>
    </w:p>
    <w:p w14:paraId="5A9B8D4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inherits</w:t>
      </w:r>
    </w:p>
    <w:p w14:paraId="1C87F56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extends</w:t>
      </w:r>
    </w:p>
    <w:p w14:paraId="26DF0A26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derives</w:t>
      </w:r>
    </w:p>
    <w:p w14:paraId="55952C72" w14:textId="77777777" w:rsidR="005322C6" w:rsidRPr="005322C6" w:rsidRDefault="005322C6" w:rsidP="005322C6">
      <w:pPr>
        <w:rPr>
          <w:sz w:val="22"/>
          <w:szCs w:val="22"/>
        </w:rPr>
      </w:pPr>
    </w:p>
    <w:p w14:paraId="56D6E6A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nswer: c</w:t>
      </w:r>
    </w:p>
    <w:p w14:paraId="0D5C962D" w14:textId="77777777" w:rsidR="005322C6" w:rsidRPr="005322C6" w:rsidRDefault="005322C6" w:rsidP="005322C6">
      <w:pPr>
        <w:rPr>
          <w:sz w:val="22"/>
          <w:szCs w:val="22"/>
        </w:rPr>
      </w:pPr>
    </w:p>
    <w:p w14:paraId="33FA049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3. In UML diagrams, what does a solid line with a hollow triangle arrowhead represent?</w:t>
      </w:r>
    </w:p>
    <w:p w14:paraId="198E7F8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Association</w:t>
      </w:r>
    </w:p>
    <w:p w14:paraId="0ABE344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Aggregation</w:t>
      </w:r>
    </w:p>
    <w:p w14:paraId="3DE78AE3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Composition</w:t>
      </w:r>
    </w:p>
    <w:p w14:paraId="76C8082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Inheritance</w:t>
      </w:r>
    </w:p>
    <w:p w14:paraId="72EE546D" w14:textId="77777777" w:rsidR="005322C6" w:rsidRPr="005322C6" w:rsidRDefault="005322C6" w:rsidP="005322C6">
      <w:pPr>
        <w:rPr>
          <w:sz w:val="22"/>
          <w:szCs w:val="22"/>
        </w:rPr>
      </w:pPr>
    </w:p>
    <w:p w14:paraId="3C29CEB6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nswer: d</w:t>
      </w:r>
    </w:p>
    <w:p w14:paraId="2AEBF25C" w14:textId="77777777" w:rsidR="005322C6" w:rsidRPr="005322C6" w:rsidRDefault="005322C6" w:rsidP="005322C6">
      <w:pPr>
        <w:rPr>
          <w:sz w:val="22"/>
          <w:szCs w:val="22"/>
        </w:rPr>
      </w:pPr>
    </w:p>
    <w:p w14:paraId="38BD8FE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4. Which visibility modifier is the most restrictive?</w:t>
      </w:r>
    </w:p>
    <w:p w14:paraId="5B45B07C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public</w:t>
      </w:r>
    </w:p>
    <w:p w14:paraId="1B9067A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protected</w:t>
      </w:r>
    </w:p>
    <w:p w14:paraId="0DE54D0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default (package-private)</w:t>
      </w:r>
    </w:p>
    <w:p w14:paraId="30C80950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lastRenderedPageBreak/>
        <w:t xml:space="preserve">   d) private</w:t>
      </w:r>
    </w:p>
    <w:p w14:paraId="051A15C3" w14:textId="77777777" w:rsidR="005322C6" w:rsidRPr="005322C6" w:rsidRDefault="005322C6" w:rsidP="005322C6">
      <w:pPr>
        <w:rPr>
          <w:sz w:val="22"/>
          <w:szCs w:val="22"/>
        </w:rPr>
      </w:pPr>
    </w:p>
    <w:p w14:paraId="54C1893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nswer: d</w:t>
      </w:r>
    </w:p>
    <w:p w14:paraId="1FB91536" w14:textId="77777777" w:rsidR="005322C6" w:rsidRPr="005322C6" w:rsidRDefault="005322C6" w:rsidP="005322C6">
      <w:pPr>
        <w:rPr>
          <w:sz w:val="22"/>
          <w:szCs w:val="22"/>
        </w:rPr>
      </w:pPr>
    </w:p>
    <w:p w14:paraId="1A6F8E7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5. What is the "is-a" relationship in inheritance?</w:t>
      </w:r>
    </w:p>
    <w:p w14:paraId="44BA0B0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A subclass is a type of its superclass</w:t>
      </w:r>
    </w:p>
    <w:p w14:paraId="3045FF8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A superclass is a type of its subclass</w:t>
      </w:r>
    </w:p>
    <w:p w14:paraId="0868E52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Two classes have the same methods</w:t>
      </w:r>
    </w:p>
    <w:p w14:paraId="3B2B5CA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Two classes have the same variables</w:t>
      </w:r>
    </w:p>
    <w:p w14:paraId="098E9D49" w14:textId="77777777" w:rsidR="005322C6" w:rsidRPr="005322C6" w:rsidRDefault="005322C6" w:rsidP="005322C6">
      <w:pPr>
        <w:rPr>
          <w:sz w:val="22"/>
          <w:szCs w:val="22"/>
        </w:rPr>
      </w:pPr>
    </w:p>
    <w:p w14:paraId="3F349D7C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nswer: a</w:t>
      </w:r>
    </w:p>
    <w:p w14:paraId="608A7F14" w14:textId="77777777" w:rsidR="005322C6" w:rsidRPr="005322C6" w:rsidRDefault="005322C6" w:rsidP="005322C6">
      <w:pPr>
        <w:rPr>
          <w:sz w:val="22"/>
          <w:szCs w:val="22"/>
        </w:rPr>
      </w:pPr>
    </w:p>
    <w:p w14:paraId="3C3A04B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6. In Java, if a class doesn't explicitly extend another class, what class does it implicitly extend?</w:t>
      </w:r>
    </w:p>
    <w:p w14:paraId="18D3FA9C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String</w:t>
      </w:r>
    </w:p>
    <w:p w14:paraId="1741FE8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Object</w:t>
      </w:r>
    </w:p>
    <w:p w14:paraId="59CD477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Class</w:t>
      </w:r>
    </w:p>
    <w:p w14:paraId="333ABD2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None</w:t>
      </w:r>
    </w:p>
    <w:p w14:paraId="6F783C3D" w14:textId="77777777" w:rsidR="005322C6" w:rsidRPr="005322C6" w:rsidRDefault="005322C6" w:rsidP="005322C6">
      <w:pPr>
        <w:rPr>
          <w:sz w:val="22"/>
          <w:szCs w:val="22"/>
        </w:rPr>
      </w:pPr>
    </w:p>
    <w:p w14:paraId="72ABE8A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nswer: b</w:t>
      </w:r>
    </w:p>
    <w:p w14:paraId="4808DEC7" w14:textId="77777777" w:rsidR="005322C6" w:rsidRPr="005322C6" w:rsidRDefault="005322C6" w:rsidP="005322C6">
      <w:pPr>
        <w:rPr>
          <w:sz w:val="22"/>
          <w:szCs w:val="22"/>
        </w:rPr>
      </w:pPr>
    </w:p>
    <w:p w14:paraId="1757543C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7. What is the correct order of object construction in inheritance?</w:t>
      </w:r>
    </w:p>
    <w:p w14:paraId="0C47306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Subclass, Superclass, Object</w:t>
      </w:r>
    </w:p>
    <w:p w14:paraId="2218B883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Object, Superclass, Subclass</w:t>
      </w:r>
    </w:p>
    <w:p w14:paraId="296B2BF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Superclass, Object, Subclass</w:t>
      </w:r>
    </w:p>
    <w:p w14:paraId="0F8198CA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Subclass, Object, Superclass</w:t>
      </w:r>
    </w:p>
    <w:p w14:paraId="79CF47DC" w14:textId="77777777" w:rsidR="005322C6" w:rsidRPr="005322C6" w:rsidRDefault="005322C6" w:rsidP="005322C6">
      <w:pPr>
        <w:rPr>
          <w:sz w:val="22"/>
          <w:szCs w:val="22"/>
        </w:rPr>
      </w:pPr>
    </w:p>
    <w:p w14:paraId="2004B1E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nswer: b</w:t>
      </w:r>
    </w:p>
    <w:p w14:paraId="6F29521D" w14:textId="77777777" w:rsidR="005322C6" w:rsidRPr="005322C6" w:rsidRDefault="005322C6" w:rsidP="005322C6">
      <w:pPr>
        <w:rPr>
          <w:sz w:val="22"/>
          <w:szCs w:val="22"/>
        </w:rPr>
      </w:pPr>
    </w:p>
    <w:p w14:paraId="1F401E0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8. Which statement must be the first line in a constructor of a subclass?</w:t>
      </w:r>
    </w:p>
    <w:p w14:paraId="79CC667A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</w:t>
      </w:r>
      <w:proofErr w:type="gramStart"/>
      <w:r w:rsidRPr="005322C6">
        <w:rPr>
          <w:sz w:val="22"/>
          <w:szCs w:val="22"/>
        </w:rPr>
        <w:t>this(</w:t>
      </w:r>
      <w:proofErr w:type="gramEnd"/>
      <w:r w:rsidRPr="005322C6">
        <w:rPr>
          <w:sz w:val="22"/>
          <w:szCs w:val="22"/>
        </w:rPr>
        <w:t>);</w:t>
      </w:r>
    </w:p>
    <w:p w14:paraId="31844D2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lastRenderedPageBreak/>
        <w:t xml:space="preserve">   b) </w:t>
      </w:r>
      <w:proofErr w:type="gramStart"/>
      <w:r w:rsidRPr="005322C6">
        <w:rPr>
          <w:sz w:val="22"/>
          <w:szCs w:val="22"/>
        </w:rPr>
        <w:t>super(</w:t>
      </w:r>
      <w:proofErr w:type="gramEnd"/>
      <w:r w:rsidRPr="005322C6">
        <w:rPr>
          <w:sz w:val="22"/>
          <w:szCs w:val="22"/>
        </w:rPr>
        <w:t>);</w:t>
      </w:r>
    </w:p>
    <w:p w14:paraId="3B90D4A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Either </w:t>
      </w:r>
      <w:proofErr w:type="gramStart"/>
      <w:r w:rsidRPr="005322C6">
        <w:rPr>
          <w:sz w:val="22"/>
          <w:szCs w:val="22"/>
        </w:rPr>
        <w:t>this(</w:t>
      </w:r>
      <w:proofErr w:type="gramEnd"/>
      <w:r w:rsidRPr="005322C6">
        <w:rPr>
          <w:sz w:val="22"/>
          <w:szCs w:val="22"/>
        </w:rPr>
        <w:t>) or super()</w:t>
      </w:r>
    </w:p>
    <w:p w14:paraId="3E3B757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new </w:t>
      </w:r>
      <w:proofErr w:type="gramStart"/>
      <w:r w:rsidRPr="005322C6">
        <w:rPr>
          <w:sz w:val="22"/>
          <w:szCs w:val="22"/>
        </w:rPr>
        <w:t>Object(</w:t>
      </w:r>
      <w:proofErr w:type="gramEnd"/>
      <w:r w:rsidRPr="005322C6">
        <w:rPr>
          <w:sz w:val="22"/>
          <w:szCs w:val="22"/>
        </w:rPr>
        <w:t>);</w:t>
      </w:r>
    </w:p>
    <w:p w14:paraId="0A1746A8" w14:textId="77777777" w:rsidR="005322C6" w:rsidRPr="005322C6" w:rsidRDefault="005322C6" w:rsidP="005322C6">
      <w:pPr>
        <w:rPr>
          <w:sz w:val="22"/>
          <w:szCs w:val="22"/>
        </w:rPr>
      </w:pPr>
    </w:p>
    <w:p w14:paraId="39FE536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nswer: c</w:t>
      </w:r>
    </w:p>
    <w:p w14:paraId="6CD17A7D" w14:textId="77777777" w:rsidR="005322C6" w:rsidRPr="005322C6" w:rsidRDefault="005322C6" w:rsidP="005322C6">
      <w:pPr>
        <w:rPr>
          <w:sz w:val="22"/>
          <w:szCs w:val="22"/>
        </w:rPr>
      </w:pPr>
    </w:p>
    <w:p w14:paraId="3B550DD6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9. What is method overriding?</w:t>
      </w:r>
    </w:p>
    <w:p w14:paraId="4900B17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) Defining a method in a subclass with the same name and parameters as in the superclass</w:t>
      </w:r>
    </w:p>
    <w:p w14:paraId="3AA5238F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b) Defining multiple methods with the same name but different parameters in the same class</w:t>
      </w:r>
    </w:p>
    <w:p w14:paraId="6C51EC0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c) Defining a method with a different name but same parameters as in the superclass</w:t>
      </w:r>
    </w:p>
    <w:p w14:paraId="1DD9BD63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d) Defining a private method in a subclass</w:t>
      </w:r>
    </w:p>
    <w:p w14:paraId="454352CF" w14:textId="77777777" w:rsidR="005322C6" w:rsidRPr="005322C6" w:rsidRDefault="005322C6" w:rsidP="005322C6">
      <w:pPr>
        <w:rPr>
          <w:sz w:val="22"/>
          <w:szCs w:val="22"/>
        </w:rPr>
      </w:pPr>
    </w:p>
    <w:p w14:paraId="42CCB2D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Answer: a</w:t>
      </w:r>
    </w:p>
    <w:p w14:paraId="41F6455D" w14:textId="77777777" w:rsidR="005322C6" w:rsidRPr="005322C6" w:rsidRDefault="005322C6" w:rsidP="005322C6">
      <w:pPr>
        <w:rPr>
          <w:sz w:val="22"/>
          <w:szCs w:val="22"/>
        </w:rPr>
      </w:pPr>
    </w:p>
    <w:p w14:paraId="1FCFD76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0. Which method from the Object class is commonly overridden to provide a string representation of an object?</w:t>
      </w:r>
    </w:p>
    <w:p w14:paraId="0387635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</w:t>
      </w:r>
      <w:proofErr w:type="spellStart"/>
      <w:proofErr w:type="gramStart"/>
      <w:r w:rsidRPr="005322C6">
        <w:rPr>
          <w:sz w:val="22"/>
          <w:szCs w:val="22"/>
        </w:rPr>
        <w:t>getString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</w:t>
      </w:r>
    </w:p>
    <w:p w14:paraId="7BFB8B32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</w:t>
      </w:r>
      <w:proofErr w:type="gramStart"/>
      <w:r w:rsidRPr="005322C6">
        <w:rPr>
          <w:sz w:val="22"/>
          <w:szCs w:val="22"/>
        </w:rPr>
        <w:t>print(</w:t>
      </w:r>
      <w:proofErr w:type="gramEnd"/>
      <w:r w:rsidRPr="005322C6">
        <w:rPr>
          <w:sz w:val="22"/>
          <w:szCs w:val="22"/>
        </w:rPr>
        <w:t>)</w:t>
      </w:r>
    </w:p>
    <w:p w14:paraId="7C18080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</w:t>
      </w:r>
      <w:proofErr w:type="spellStart"/>
      <w:proofErr w:type="gramStart"/>
      <w:r w:rsidRPr="005322C6">
        <w:rPr>
          <w:sz w:val="22"/>
          <w:szCs w:val="22"/>
        </w:rPr>
        <w:t>toString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</w:t>
      </w:r>
    </w:p>
    <w:p w14:paraId="40F7FE8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</w:t>
      </w:r>
      <w:proofErr w:type="spellStart"/>
      <w:proofErr w:type="gramStart"/>
      <w:r w:rsidRPr="005322C6">
        <w:rPr>
          <w:sz w:val="22"/>
          <w:szCs w:val="22"/>
        </w:rPr>
        <w:t>convertToString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</w:t>
      </w:r>
    </w:p>
    <w:p w14:paraId="04EC7E1A" w14:textId="77777777" w:rsidR="005322C6" w:rsidRPr="005322C6" w:rsidRDefault="005322C6" w:rsidP="005322C6">
      <w:pPr>
        <w:rPr>
          <w:sz w:val="22"/>
          <w:szCs w:val="22"/>
        </w:rPr>
      </w:pPr>
    </w:p>
    <w:p w14:paraId="7FAE64F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c</w:t>
      </w:r>
    </w:p>
    <w:p w14:paraId="60652AEE" w14:textId="77777777" w:rsidR="005322C6" w:rsidRPr="005322C6" w:rsidRDefault="005322C6" w:rsidP="005322C6">
      <w:pPr>
        <w:rPr>
          <w:sz w:val="22"/>
          <w:szCs w:val="22"/>
        </w:rPr>
      </w:pPr>
    </w:p>
    <w:p w14:paraId="242CD16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1. What is polymorphism in object-oriented programming?</w:t>
      </w:r>
    </w:p>
    <w:p w14:paraId="6669B68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The ability to create multiple objects of the same class</w:t>
      </w:r>
    </w:p>
    <w:p w14:paraId="008B5027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The ability to override methods in a subclass</w:t>
      </w:r>
    </w:p>
    <w:p w14:paraId="7B8EA11C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The ability for a superclass reference to call the appropriate method of a subclass object</w:t>
      </w:r>
    </w:p>
    <w:p w14:paraId="29C7B12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The ability to create multiple classes with the same name</w:t>
      </w:r>
    </w:p>
    <w:p w14:paraId="6CE4D00E" w14:textId="77777777" w:rsidR="005322C6" w:rsidRPr="005322C6" w:rsidRDefault="005322C6" w:rsidP="005322C6">
      <w:pPr>
        <w:rPr>
          <w:sz w:val="22"/>
          <w:szCs w:val="22"/>
        </w:rPr>
      </w:pPr>
    </w:p>
    <w:p w14:paraId="210E989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c</w:t>
      </w:r>
    </w:p>
    <w:p w14:paraId="48004A65" w14:textId="77777777" w:rsidR="005322C6" w:rsidRPr="005322C6" w:rsidRDefault="005322C6" w:rsidP="005322C6">
      <w:pPr>
        <w:rPr>
          <w:sz w:val="22"/>
          <w:szCs w:val="22"/>
        </w:rPr>
      </w:pPr>
    </w:p>
    <w:p w14:paraId="4E32DC5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2. What happens if you try to call a subclass-specific method on a superclass reference without casting?</w:t>
      </w:r>
    </w:p>
    <w:p w14:paraId="103C7CD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It works fine</w:t>
      </w:r>
    </w:p>
    <w:p w14:paraId="7B8DAED3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Runtime error</w:t>
      </w:r>
    </w:p>
    <w:p w14:paraId="0578BE6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Compile-time error</w:t>
      </w:r>
    </w:p>
    <w:p w14:paraId="042C4E1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The program crashes</w:t>
      </w:r>
    </w:p>
    <w:p w14:paraId="32BD247F" w14:textId="77777777" w:rsidR="005322C6" w:rsidRPr="005322C6" w:rsidRDefault="005322C6" w:rsidP="005322C6">
      <w:pPr>
        <w:rPr>
          <w:sz w:val="22"/>
          <w:szCs w:val="22"/>
        </w:rPr>
      </w:pPr>
    </w:p>
    <w:p w14:paraId="1D2DE8F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c</w:t>
      </w:r>
    </w:p>
    <w:p w14:paraId="054E2000" w14:textId="77777777" w:rsidR="005322C6" w:rsidRPr="005322C6" w:rsidRDefault="005322C6" w:rsidP="005322C6">
      <w:pPr>
        <w:rPr>
          <w:sz w:val="22"/>
          <w:szCs w:val="22"/>
        </w:rPr>
      </w:pPr>
    </w:p>
    <w:p w14:paraId="212E473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3. Which keyword is used to check if an object is an instance of a particular class at runtime?</w:t>
      </w:r>
    </w:p>
    <w:p w14:paraId="076DD63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</w:t>
      </w:r>
      <w:proofErr w:type="spellStart"/>
      <w:r w:rsidRPr="005322C6">
        <w:rPr>
          <w:sz w:val="22"/>
          <w:szCs w:val="22"/>
        </w:rPr>
        <w:t>isInstance</w:t>
      </w:r>
      <w:proofErr w:type="spellEnd"/>
    </w:p>
    <w:p w14:paraId="1BBF539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</w:t>
      </w:r>
      <w:proofErr w:type="spellStart"/>
      <w:r w:rsidRPr="005322C6">
        <w:rPr>
          <w:sz w:val="22"/>
          <w:szCs w:val="22"/>
        </w:rPr>
        <w:t>instanceof</w:t>
      </w:r>
      <w:proofErr w:type="spellEnd"/>
    </w:p>
    <w:p w14:paraId="15F6CBB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</w:t>
      </w:r>
      <w:proofErr w:type="spellStart"/>
      <w:r w:rsidRPr="005322C6">
        <w:rPr>
          <w:sz w:val="22"/>
          <w:szCs w:val="22"/>
        </w:rPr>
        <w:t>typeOf</w:t>
      </w:r>
      <w:proofErr w:type="spellEnd"/>
    </w:p>
    <w:p w14:paraId="37F292C9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</w:t>
      </w:r>
      <w:proofErr w:type="spellStart"/>
      <w:r w:rsidRPr="005322C6">
        <w:rPr>
          <w:sz w:val="22"/>
          <w:szCs w:val="22"/>
        </w:rPr>
        <w:t>checkType</w:t>
      </w:r>
      <w:proofErr w:type="spellEnd"/>
    </w:p>
    <w:p w14:paraId="6FF5F84B" w14:textId="77777777" w:rsidR="005322C6" w:rsidRPr="005322C6" w:rsidRDefault="005322C6" w:rsidP="005322C6">
      <w:pPr>
        <w:rPr>
          <w:sz w:val="22"/>
          <w:szCs w:val="22"/>
        </w:rPr>
      </w:pPr>
    </w:p>
    <w:p w14:paraId="4A4335D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b</w:t>
      </w:r>
    </w:p>
    <w:p w14:paraId="0F74E51A" w14:textId="77777777" w:rsidR="005322C6" w:rsidRPr="005322C6" w:rsidRDefault="005322C6" w:rsidP="005322C6">
      <w:pPr>
        <w:rPr>
          <w:sz w:val="22"/>
          <w:szCs w:val="22"/>
        </w:rPr>
      </w:pPr>
    </w:p>
    <w:p w14:paraId="1285DD2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4. What is the purpose of an abstract class?</w:t>
      </w:r>
    </w:p>
    <w:p w14:paraId="3482F32C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To create multiple instances of a class</w:t>
      </w:r>
    </w:p>
    <w:p w14:paraId="1EB7A113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To define a class that cannot be instantiated and may contain abstract methods</w:t>
      </w:r>
    </w:p>
    <w:p w14:paraId="05AB1153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To override all methods in a superclass</w:t>
      </w:r>
    </w:p>
    <w:p w14:paraId="0EC4523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To create private variables</w:t>
      </w:r>
    </w:p>
    <w:p w14:paraId="1C925F72" w14:textId="77777777" w:rsidR="005322C6" w:rsidRPr="005322C6" w:rsidRDefault="005322C6" w:rsidP="005322C6">
      <w:pPr>
        <w:rPr>
          <w:sz w:val="22"/>
          <w:szCs w:val="22"/>
        </w:rPr>
      </w:pPr>
    </w:p>
    <w:p w14:paraId="366467F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b</w:t>
      </w:r>
    </w:p>
    <w:p w14:paraId="44F62B01" w14:textId="77777777" w:rsidR="005322C6" w:rsidRPr="005322C6" w:rsidRDefault="005322C6" w:rsidP="005322C6">
      <w:pPr>
        <w:rPr>
          <w:sz w:val="22"/>
          <w:szCs w:val="22"/>
        </w:rPr>
      </w:pPr>
    </w:p>
    <w:p w14:paraId="32DC93E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5. Which of the following is true about abstract methods?</w:t>
      </w:r>
    </w:p>
    <w:p w14:paraId="53225317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They have a method body</w:t>
      </w:r>
    </w:p>
    <w:p w14:paraId="66DA7B36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They can be declared in non-abstract classes</w:t>
      </w:r>
    </w:p>
    <w:p w14:paraId="66B5A8FF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They must be implemented by non-abstract subclasses</w:t>
      </w:r>
    </w:p>
    <w:p w14:paraId="62212B6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lastRenderedPageBreak/>
        <w:t xml:space="preserve">    d) They can be declared as private</w:t>
      </w:r>
    </w:p>
    <w:p w14:paraId="2D8C1146" w14:textId="77777777" w:rsidR="005322C6" w:rsidRPr="005322C6" w:rsidRDefault="005322C6" w:rsidP="005322C6">
      <w:pPr>
        <w:rPr>
          <w:sz w:val="22"/>
          <w:szCs w:val="22"/>
        </w:rPr>
      </w:pPr>
    </w:p>
    <w:p w14:paraId="717F7CFF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c</w:t>
      </w:r>
    </w:p>
    <w:p w14:paraId="42EB4948" w14:textId="77777777" w:rsidR="005322C6" w:rsidRPr="005322C6" w:rsidRDefault="005322C6" w:rsidP="005322C6">
      <w:pPr>
        <w:rPr>
          <w:sz w:val="22"/>
          <w:szCs w:val="22"/>
        </w:rPr>
      </w:pPr>
    </w:p>
    <w:p w14:paraId="576738B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6. What is the main difference between an abstract class and an interface?</w:t>
      </w:r>
    </w:p>
    <w:p w14:paraId="2DF83527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Abstract classes can have constructors, interfaces cannot</w:t>
      </w:r>
    </w:p>
    <w:p w14:paraId="261BDD21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Interfaces can have implemented methods, abstract classes cannot</w:t>
      </w:r>
    </w:p>
    <w:p w14:paraId="15FF0B2A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Abstract classes support multiple inheritance, interfaces do not</w:t>
      </w:r>
    </w:p>
    <w:p w14:paraId="745C0B5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Interfaces can have instance variables, abstract classes cannot</w:t>
      </w:r>
    </w:p>
    <w:p w14:paraId="0A2D0F6F" w14:textId="77777777" w:rsidR="005322C6" w:rsidRPr="005322C6" w:rsidRDefault="005322C6" w:rsidP="005322C6">
      <w:pPr>
        <w:rPr>
          <w:sz w:val="22"/>
          <w:szCs w:val="22"/>
        </w:rPr>
      </w:pPr>
    </w:p>
    <w:p w14:paraId="7DB5D99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a</w:t>
      </w:r>
    </w:p>
    <w:p w14:paraId="4469152D" w14:textId="77777777" w:rsidR="005322C6" w:rsidRPr="005322C6" w:rsidRDefault="005322C6" w:rsidP="005322C6">
      <w:pPr>
        <w:rPr>
          <w:sz w:val="22"/>
          <w:szCs w:val="22"/>
        </w:rPr>
      </w:pPr>
    </w:p>
    <w:p w14:paraId="0E5E367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7. Which of the following is a correct way to declare a class that implements an interface?</w:t>
      </w:r>
    </w:p>
    <w:p w14:paraId="4F5D3CC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public class </w:t>
      </w:r>
      <w:proofErr w:type="spellStart"/>
      <w:r w:rsidRPr="005322C6">
        <w:rPr>
          <w:sz w:val="22"/>
          <w:szCs w:val="22"/>
        </w:rPr>
        <w:t>MyClass</w:t>
      </w:r>
      <w:proofErr w:type="spellEnd"/>
      <w:r w:rsidRPr="005322C6">
        <w:rPr>
          <w:sz w:val="22"/>
          <w:szCs w:val="22"/>
        </w:rPr>
        <w:t xml:space="preserve"> extends </w:t>
      </w:r>
      <w:proofErr w:type="spellStart"/>
      <w:r w:rsidRPr="005322C6">
        <w:rPr>
          <w:sz w:val="22"/>
          <w:szCs w:val="22"/>
        </w:rPr>
        <w:t>MyInterface</w:t>
      </w:r>
      <w:proofErr w:type="spellEnd"/>
    </w:p>
    <w:p w14:paraId="46F0FF7F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public class </w:t>
      </w:r>
      <w:proofErr w:type="spellStart"/>
      <w:r w:rsidRPr="005322C6">
        <w:rPr>
          <w:sz w:val="22"/>
          <w:szCs w:val="22"/>
        </w:rPr>
        <w:t>MyClass</w:t>
      </w:r>
      <w:proofErr w:type="spellEnd"/>
      <w:r w:rsidRPr="005322C6">
        <w:rPr>
          <w:sz w:val="22"/>
          <w:szCs w:val="22"/>
        </w:rPr>
        <w:t xml:space="preserve"> implements </w:t>
      </w:r>
      <w:proofErr w:type="spellStart"/>
      <w:r w:rsidRPr="005322C6">
        <w:rPr>
          <w:sz w:val="22"/>
          <w:szCs w:val="22"/>
        </w:rPr>
        <w:t>MyInterface</w:t>
      </w:r>
      <w:proofErr w:type="spellEnd"/>
    </w:p>
    <w:p w14:paraId="2686923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public class </w:t>
      </w:r>
      <w:proofErr w:type="spellStart"/>
      <w:r w:rsidRPr="005322C6">
        <w:rPr>
          <w:sz w:val="22"/>
          <w:szCs w:val="22"/>
        </w:rPr>
        <w:t>MyClass</w:t>
      </w:r>
      <w:proofErr w:type="spellEnd"/>
      <w:r w:rsidRPr="005322C6">
        <w:rPr>
          <w:sz w:val="22"/>
          <w:szCs w:val="22"/>
        </w:rPr>
        <w:t xml:space="preserve"> inherits </w:t>
      </w:r>
      <w:proofErr w:type="spellStart"/>
      <w:r w:rsidRPr="005322C6">
        <w:rPr>
          <w:sz w:val="22"/>
          <w:szCs w:val="22"/>
        </w:rPr>
        <w:t>MyInterface</w:t>
      </w:r>
      <w:proofErr w:type="spellEnd"/>
    </w:p>
    <w:p w14:paraId="13A5059B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public class </w:t>
      </w:r>
      <w:proofErr w:type="spellStart"/>
      <w:r w:rsidRPr="005322C6">
        <w:rPr>
          <w:sz w:val="22"/>
          <w:szCs w:val="22"/>
        </w:rPr>
        <w:t>MyClass</w:t>
      </w:r>
      <w:proofErr w:type="spellEnd"/>
      <w:r w:rsidRPr="005322C6">
        <w:rPr>
          <w:sz w:val="22"/>
          <w:szCs w:val="22"/>
        </w:rPr>
        <w:t xml:space="preserve"> using </w:t>
      </w:r>
      <w:proofErr w:type="spellStart"/>
      <w:r w:rsidRPr="005322C6">
        <w:rPr>
          <w:sz w:val="22"/>
          <w:szCs w:val="22"/>
        </w:rPr>
        <w:t>MyInterface</w:t>
      </w:r>
      <w:proofErr w:type="spellEnd"/>
    </w:p>
    <w:p w14:paraId="3CD4BDD0" w14:textId="77777777" w:rsidR="005322C6" w:rsidRPr="005322C6" w:rsidRDefault="005322C6" w:rsidP="005322C6">
      <w:pPr>
        <w:rPr>
          <w:sz w:val="22"/>
          <w:szCs w:val="22"/>
        </w:rPr>
      </w:pPr>
    </w:p>
    <w:p w14:paraId="4882985F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b</w:t>
      </w:r>
    </w:p>
    <w:p w14:paraId="551C5D1C" w14:textId="77777777" w:rsidR="005322C6" w:rsidRPr="005322C6" w:rsidRDefault="005322C6" w:rsidP="005322C6">
      <w:pPr>
        <w:rPr>
          <w:sz w:val="22"/>
          <w:szCs w:val="22"/>
        </w:rPr>
      </w:pPr>
    </w:p>
    <w:p w14:paraId="3C2CEAE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8. What is the purpose of the Comparable interface in Java?</w:t>
      </w:r>
    </w:p>
    <w:p w14:paraId="223C0000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To compare two objects for equality</w:t>
      </w:r>
    </w:p>
    <w:p w14:paraId="72D8CB4D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To define a natural ordering for a class of objects</w:t>
      </w:r>
    </w:p>
    <w:p w14:paraId="01FC37DF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To sort objects in a collection</w:t>
      </w:r>
    </w:p>
    <w:p w14:paraId="43F812E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To implement the </w:t>
      </w:r>
      <w:proofErr w:type="gramStart"/>
      <w:r w:rsidRPr="005322C6">
        <w:rPr>
          <w:sz w:val="22"/>
          <w:szCs w:val="22"/>
        </w:rPr>
        <w:t>equals(</w:t>
      </w:r>
      <w:proofErr w:type="gramEnd"/>
      <w:r w:rsidRPr="005322C6">
        <w:rPr>
          <w:sz w:val="22"/>
          <w:szCs w:val="22"/>
        </w:rPr>
        <w:t>) method</w:t>
      </w:r>
    </w:p>
    <w:p w14:paraId="1EF9AD78" w14:textId="77777777" w:rsidR="005322C6" w:rsidRPr="005322C6" w:rsidRDefault="005322C6" w:rsidP="005322C6">
      <w:pPr>
        <w:rPr>
          <w:sz w:val="22"/>
          <w:szCs w:val="22"/>
        </w:rPr>
      </w:pPr>
    </w:p>
    <w:p w14:paraId="6B8089A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b</w:t>
      </w:r>
    </w:p>
    <w:p w14:paraId="3D2D497F" w14:textId="77777777" w:rsidR="005322C6" w:rsidRPr="005322C6" w:rsidRDefault="005322C6" w:rsidP="005322C6">
      <w:pPr>
        <w:rPr>
          <w:sz w:val="22"/>
          <w:szCs w:val="22"/>
        </w:rPr>
      </w:pPr>
    </w:p>
    <w:p w14:paraId="0D695CCA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>19. Which method must be implemented when a class implements the Comparable interface?</w:t>
      </w:r>
    </w:p>
    <w:p w14:paraId="1E19681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</w:t>
      </w:r>
      <w:proofErr w:type="gramStart"/>
      <w:r w:rsidRPr="005322C6">
        <w:rPr>
          <w:sz w:val="22"/>
          <w:szCs w:val="22"/>
        </w:rPr>
        <w:t>compare(</w:t>
      </w:r>
      <w:proofErr w:type="gramEnd"/>
      <w:r w:rsidRPr="005322C6">
        <w:rPr>
          <w:sz w:val="22"/>
          <w:szCs w:val="22"/>
        </w:rPr>
        <w:t>)</w:t>
      </w:r>
    </w:p>
    <w:p w14:paraId="4FBAB80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lastRenderedPageBreak/>
        <w:t xml:space="preserve">    b) </w:t>
      </w:r>
      <w:proofErr w:type="spellStart"/>
      <w:proofErr w:type="gramStart"/>
      <w:r w:rsidRPr="005322C6">
        <w:rPr>
          <w:sz w:val="22"/>
          <w:szCs w:val="22"/>
        </w:rPr>
        <w:t>compareTo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</w:t>
      </w:r>
    </w:p>
    <w:p w14:paraId="4932F2E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</w:t>
      </w:r>
      <w:proofErr w:type="gramStart"/>
      <w:r w:rsidRPr="005322C6">
        <w:rPr>
          <w:sz w:val="22"/>
          <w:szCs w:val="22"/>
        </w:rPr>
        <w:t>equals(</w:t>
      </w:r>
      <w:proofErr w:type="gramEnd"/>
      <w:r w:rsidRPr="005322C6">
        <w:rPr>
          <w:sz w:val="22"/>
          <w:szCs w:val="22"/>
        </w:rPr>
        <w:t>)</w:t>
      </w:r>
    </w:p>
    <w:p w14:paraId="429D8C9E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</w:t>
      </w:r>
      <w:proofErr w:type="spellStart"/>
      <w:proofErr w:type="gramStart"/>
      <w:r w:rsidRPr="005322C6">
        <w:rPr>
          <w:sz w:val="22"/>
          <w:szCs w:val="22"/>
        </w:rPr>
        <w:t>hashCode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</w:t>
      </w:r>
    </w:p>
    <w:p w14:paraId="3128572D" w14:textId="77777777" w:rsidR="005322C6" w:rsidRPr="005322C6" w:rsidRDefault="005322C6" w:rsidP="005322C6">
      <w:pPr>
        <w:rPr>
          <w:sz w:val="22"/>
          <w:szCs w:val="22"/>
        </w:rPr>
      </w:pPr>
    </w:p>
    <w:p w14:paraId="73A521A7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b</w:t>
      </w:r>
    </w:p>
    <w:p w14:paraId="2108E860" w14:textId="77777777" w:rsidR="005322C6" w:rsidRPr="005322C6" w:rsidRDefault="005322C6" w:rsidP="005322C6">
      <w:pPr>
        <w:rPr>
          <w:sz w:val="22"/>
          <w:szCs w:val="22"/>
        </w:rPr>
      </w:pPr>
    </w:p>
    <w:p w14:paraId="6DC76325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20. What is the return type of the </w:t>
      </w:r>
      <w:proofErr w:type="spellStart"/>
      <w:proofErr w:type="gramStart"/>
      <w:r w:rsidRPr="005322C6">
        <w:rPr>
          <w:sz w:val="22"/>
          <w:szCs w:val="22"/>
        </w:rPr>
        <w:t>compareTo</w:t>
      </w:r>
      <w:proofErr w:type="spellEnd"/>
      <w:r w:rsidRPr="005322C6">
        <w:rPr>
          <w:sz w:val="22"/>
          <w:szCs w:val="22"/>
        </w:rPr>
        <w:t>(</w:t>
      </w:r>
      <w:proofErr w:type="gramEnd"/>
      <w:r w:rsidRPr="005322C6">
        <w:rPr>
          <w:sz w:val="22"/>
          <w:szCs w:val="22"/>
        </w:rPr>
        <w:t>) method in the Comparable interface?</w:t>
      </w:r>
    </w:p>
    <w:p w14:paraId="15336C1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) </w:t>
      </w:r>
      <w:proofErr w:type="spellStart"/>
      <w:r w:rsidRPr="005322C6">
        <w:rPr>
          <w:sz w:val="22"/>
          <w:szCs w:val="22"/>
        </w:rPr>
        <w:t>boolean</w:t>
      </w:r>
      <w:proofErr w:type="spellEnd"/>
    </w:p>
    <w:p w14:paraId="70C68CB0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b) Object</w:t>
      </w:r>
    </w:p>
    <w:p w14:paraId="0C103014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c) int</w:t>
      </w:r>
    </w:p>
    <w:p w14:paraId="641137B8" w14:textId="77777777" w:rsidR="005322C6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d) void</w:t>
      </w:r>
    </w:p>
    <w:p w14:paraId="0393807D" w14:textId="77777777" w:rsidR="005322C6" w:rsidRPr="005322C6" w:rsidRDefault="005322C6" w:rsidP="005322C6">
      <w:pPr>
        <w:rPr>
          <w:sz w:val="22"/>
          <w:szCs w:val="22"/>
        </w:rPr>
      </w:pPr>
    </w:p>
    <w:p w14:paraId="23192395" w14:textId="2BB0A9A0" w:rsidR="00AE7A67" w:rsidRPr="005322C6" w:rsidRDefault="005322C6" w:rsidP="005322C6">
      <w:pPr>
        <w:rPr>
          <w:sz w:val="22"/>
          <w:szCs w:val="22"/>
        </w:rPr>
      </w:pPr>
      <w:r w:rsidRPr="005322C6">
        <w:rPr>
          <w:sz w:val="22"/>
          <w:szCs w:val="22"/>
        </w:rPr>
        <w:t xml:space="preserve">    Answer: c</w:t>
      </w:r>
    </w:p>
    <w:sectPr w:rsidR="00AE7A67" w:rsidRPr="005322C6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535673" w14:textId="77777777" w:rsidR="0082086E" w:rsidRDefault="0082086E" w:rsidP="003B6E13">
      <w:pPr>
        <w:spacing w:after="0" w:line="240" w:lineRule="auto"/>
      </w:pPr>
      <w:r>
        <w:separator/>
      </w:r>
    </w:p>
  </w:endnote>
  <w:endnote w:type="continuationSeparator" w:id="0">
    <w:p w14:paraId="33DDEB72" w14:textId="77777777" w:rsidR="0082086E" w:rsidRDefault="0082086E" w:rsidP="003B6E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4F8F43" w14:textId="77777777" w:rsidR="0082086E" w:rsidRDefault="0082086E" w:rsidP="003B6E13">
      <w:pPr>
        <w:spacing w:after="0" w:line="240" w:lineRule="auto"/>
      </w:pPr>
      <w:r>
        <w:separator/>
      </w:r>
    </w:p>
  </w:footnote>
  <w:footnote w:type="continuationSeparator" w:id="0">
    <w:p w14:paraId="7A92BE96" w14:textId="77777777" w:rsidR="0082086E" w:rsidRDefault="0082086E" w:rsidP="003B6E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8C3C07" w14:textId="77344BE5" w:rsidR="003B6E13" w:rsidRDefault="003B6E1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C509A20" wp14:editId="01ED621B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2021639857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5112818" w14:textId="7E3BC954" w:rsidR="003B6E13" w:rsidRPr="003B6E13" w:rsidRDefault="003B6E13" w:rsidP="003B6E1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3B6E1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509A2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05112818" w14:textId="7E3BC954" w:rsidR="003B6E13" w:rsidRPr="003B6E13" w:rsidRDefault="003B6E13" w:rsidP="003B6E1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3B6E1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C6C7D7" w14:textId="4E8DFF57" w:rsidR="003B6E13" w:rsidRDefault="003B6E1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8899413" wp14:editId="458214E8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2056926565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858FEFE" w14:textId="393B53EE" w:rsidR="003B6E13" w:rsidRPr="003B6E13" w:rsidRDefault="003B6E13" w:rsidP="003B6E1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3B6E1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889941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6858FEFE" w14:textId="393B53EE" w:rsidR="003B6E13" w:rsidRPr="003B6E13" w:rsidRDefault="003B6E13" w:rsidP="003B6E1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3B6E1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13CC93" w14:textId="77A8E1CF" w:rsidR="003B6E13" w:rsidRDefault="003B6E1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4EBAE19" wp14:editId="0268A9AE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223362227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FC498AA" w14:textId="4421844B" w:rsidR="003B6E13" w:rsidRPr="003B6E13" w:rsidRDefault="003B6E13" w:rsidP="003B6E1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3B6E1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4EBAE1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4FC498AA" w14:textId="4421844B" w:rsidR="003B6E13" w:rsidRPr="003B6E13" w:rsidRDefault="003B6E13" w:rsidP="003B6E1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3B6E1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F278BA"/>
    <w:multiLevelType w:val="multilevel"/>
    <w:tmpl w:val="AC304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3"/>
  </w:num>
  <w:num w:numId="4" w16cid:durableId="460464680">
    <w:abstractNumId w:val="4"/>
  </w:num>
  <w:num w:numId="5" w16cid:durableId="19716677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qQUAG67K4CwAAAA="/>
  </w:docVars>
  <w:rsids>
    <w:rsidRoot w:val="00AE7A67"/>
    <w:rsid w:val="000200FF"/>
    <w:rsid w:val="003B6E13"/>
    <w:rsid w:val="003D33DA"/>
    <w:rsid w:val="004522CA"/>
    <w:rsid w:val="004D3FA4"/>
    <w:rsid w:val="00511ABA"/>
    <w:rsid w:val="005322C6"/>
    <w:rsid w:val="007665BC"/>
    <w:rsid w:val="0082086E"/>
    <w:rsid w:val="00820947"/>
    <w:rsid w:val="00AE7A67"/>
    <w:rsid w:val="00D03C0D"/>
    <w:rsid w:val="00D778B3"/>
    <w:rsid w:val="00DC4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B6E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6E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0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706</Words>
  <Characters>4030</Characters>
  <Application>Microsoft Office Word</Application>
  <DocSecurity>0</DocSecurity>
  <Lines>33</Lines>
  <Paragraphs>9</Paragraphs>
  <ScaleCrop>false</ScaleCrop>
  <Company/>
  <LinksUpToDate>false</LinksUpToDate>
  <CharactersWithSpaces>4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4-10-01T21:26:00Z</dcterms:created>
  <dcterms:modified xsi:type="dcterms:W3CDTF">2024-10-03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48eb06b3,787fc6b1,7a9a3565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